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tag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 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ological Characteristics and Gen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ological Characteristics and Gen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9T08:12:08Z</dcterms:created>
  <dcterms:modified xsi:type="dcterms:W3CDTF">2023-06-09T08:1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